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86a6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1a0f91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cbbd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20:42:08Z</dcterms:created>
  <dcterms:modified xsi:type="dcterms:W3CDTF">2022-05-08T20:42:08Z</dcterms:modified>
</cp:coreProperties>
</file>